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3217F7" w14:textId="77777777" w:rsidR="00D41286" w:rsidRPr="00D41286" w:rsidRDefault="00D41286" w:rsidP="00D41286">
      <w:pPr>
        <w:jc w:val="center"/>
        <w:rPr>
          <w:b/>
          <w:bCs/>
        </w:rPr>
      </w:pPr>
      <w:r w:rsidRPr="00D41286">
        <w:rPr>
          <w:b/>
          <w:bCs/>
        </w:rPr>
        <w:t>Informed Consent for Telemedicine Services</w:t>
      </w:r>
    </w:p>
    <w:p w14:paraId="1785C55D" w14:textId="77777777" w:rsidR="00D41286" w:rsidRPr="00D41286" w:rsidRDefault="00D41286" w:rsidP="00D41286">
      <w:pPr>
        <w:rPr>
          <w:b/>
          <w:bCs/>
        </w:rPr>
      </w:pPr>
      <w:r w:rsidRPr="00D41286">
        <w:rPr>
          <w:b/>
          <w:bCs/>
        </w:rPr>
        <w:t>Introduction</w:t>
      </w:r>
    </w:p>
    <w:p w14:paraId="01F135B0" w14:textId="77777777" w:rsidR="00D41286" w:rsidRDefault="00D41286" w:rsidP="00D41286">
      <w:r>
        <w:t>Telemedicine involves the use of electronic communications to enable health care providers at</w:t>
      </w:r>
    </w:p>
    <w:p w14:paraId="1DA55D8F" w14:textId="77777777" w:rsidR="00D41286" w:rsidRDefault="00D41286" w:rsidP="00D41286">
      <w:proofErr w:type="gramStart"/>
      <w:r>
        <w:t>different locations</w:t>
      </w:r>
      <w:proofErr w:type="gramEnd"/>
      <w:r>
        <w:t xml:space="preserve"> to share individual patient medical information for the purpose of improving</w:t>
      </w:r>
    </w:p>
    <w:p w14:paraId="6C02E867" w14:textId="77777777" w:rsidR="00D41286" w:rsidRDefault="00D41286" w:rsidP="00D41286">
      <w:r>
        <w:t>patient care. Providers may include primary care practitioners, specialists, and/or subspecialists.</w:t>
      </w:r>
    </w:p>
    <w:p w14:paraId="469AA3C4" w14:textId="77777777" w:rsidR="00D41286" w:rsidRDefault="00D41286" w:rsidP="00D41286">
      <w:r>
        <w:t>The information may be used for diagnosis, therapy, follow-up and/or education, and may include</w:t>
      </w:r>
    </w:p>
    <w:p w14:paraId="358962DB" w14:textId="77777777" w:rsidR="00D41286" w:rsidRDefault="00D41286" w:rsidP="00D41286">
      <w:r>
        <w:t>any of the following:</w:t>
      </w:r>
    </w:p>
    <w:p w14:paraId="72A23E6D" w14:textId="77777777" w:rsidR="00D41286" w:rsidRDefault="00D41286" w:rsidP="00D41286">
      <w:r>
        <w:t>· Patient medical records</w:t>
      </w:r>
    </w:p>
    <w:p w14:paraId="5541D7C1" w14:textId="77777777" w:rsidR="00D41286" w:rsidRDefault="00D41286" w:rsidP="00D41286">
      <w:r>
        <w:t>· Medical images</w:t>
      </w:r>
    </w:p>
    <w:p w14:paraId="59FEE034" w14:textId="77777777" w:rsidR="00D41286" w:rsidRDefault="00D41286" w:rsidP="00D41286">
      <w:r>
        <w:t>· Live two-way audio and video</w:t>
      </w:r>
    </w:p>
    <w:p w14:paraId="21EC039C" w14:textId="77777777" w:rsidR="00D41286" w:rsidRDefault="00D41286" w:rsidP="00D41286">
      <w:r>
        <w:t>· Output data from medical devices and sound and video files</w:t>
      </w:r>
    </w:p>
    <w:p w14:paraId="76532D8B" w14:textId="77777777" w:rsidR="00D41286" w:rsidRDefault="00D41286" w:rsidP="00D41286">
      <w:r>
        <w:t>Electronic systems used will incorporate network and software security protocols to protect the</w:t>
      </w:r>
    </w:p>
    <w:p w14:paraId="70071E56" w14:textId="77777777" w:rsidR="00D41286" w:rsidRDefault="00D41286" w:rsidP="00D41286">
      <w:r>
        <w:t>confidentiality of patient identification and imaging data and will include measures to safeguard</w:t>
      </w:r>
    </w:p>
    <w:p w14:paraId="5C23B85C" w14:textId="77777777" w:rsidR="00D41286" w:rsidRDefault="00D41286" w:rsidP="00D41286">
      <w:r>
        <w:t>the data and to ensure its integrity against intentional or unintentional corruption.</w:t>
      </w:r>
    </w:p>
    <w:p w14:paraId="616489A5" w14:textId="77777777" w:rsidR="00D41286" w:rsidRPr="00D41286" w:rsidRDefault="00D41286" w:rsidP="00D41286">
      <w:pPr>
        <w:rPr>
          <w:b/>
          <w:bCs/>
        </w:rPr>
      </w:pPr>
      <w:r w:rsidRPr="00D41286">
        <w:rPr>
          <w:b/>
          <w:bCs/>
        </w:rPr>
        <w:t>Expected Benefits:</w:t>
      </w:r>
    </w:p>
    <w:p w14:paraId="6901722E" w14:textId="77777777" w:rsidR="00D41286" w:rsidRDefault="00D41286" w:rsidP="00D41286">
      <w:r>
        <w:t>· Improved access to medical care by enabling a patient to remain in his/her ophthalmologist’s</w:t>
      </w:r>
    </w:p>
    <w:p w14:paraId="7786367C" w14:textId="77777777" w:rsidR="00D41286" w:rsidRDefault="00D41286" w:rsidP="00D41286">
      <w:r>
        <w:t>office (or at a remote site) while the physician obtains test results and consults from healthcare</w:t>
      </w:r>
    </w:p>
    <w:p w14:paraId="72E522D6" w14:textId="77777777" w:rsidR="00D41286" w:rsidRDefault="00D41286" w:rsidP="00D41286">
      <w:r>
        <w:t>practitioners at distant/other sites.</w:t>
      </w:r>
    </w:p>
    <w:p w14:paraId="5B766C3E" w14:textId="77777777" w:rsidR="00D41286" w:rsidRDefault="00D41286" w:rsidP="00D41286">
      <w:r>
        <w:t>· More efficient medical evaluation and management.</w:t>
      </w:r>
    </w:p>
    <w:p w14:paraId="69237424" w14:textId="77777777" w:rsidR="00D41286" w:rsidRDefault="00D41286" w:rsidP="00D41286">
      <w:r>
        <w:t xml:space="preserve">· Obtaining </w:t>
      </w:r>
      <w:proofErr w:type="gramStart"/>
      <w:r>
        <w:t>expertise</w:t>
      </w:r>
      <w:proofErr w:type="gramEnd"/>
      <w:r>
        <w:t xml:space="preserve"> of a distant specialist.</w:t>
      </w:r>
    </w:p>
    <w:p w14:paraId="102B7F51" w14:textId="77777777" w:rsidR="00D41286" w:rsidRPr="00D41286" w:rsidRDefault="00D41286" w:rsidP="00D41286">
      <w:pPr>
        <w:rPr>
          <w:b/>
          <w:bCs/>
        </w:rPr>
      </w:pPr>
      <w:r w:rsidRPr="00D41286">
        <w:rPr>
          <w:b/>
          <w:bCs/>
        </w:rPr>
        <w:t>Possible Risks:</w:t>
      </w:r>
    </w:p>
    <w:p w14:paraId="6FC01207" w14:textId="77777777" w:rsidR="00D41286" w:rsidRDefault="00D41286" w:rsidP="00D41286">
      <w:r>
        <w:t>As with any medical procedure, there are potential risks associated with the use of telemedicine.</w:t>
      </w:r>
    </w:p>
    <w:p w14:paraId="36807AF3" w14:textId="77777777" w:rsidR="00D41286" w:rsidRDefault="00D41286" w:rsidP="00D41286">
      <w:r>
        <w:t>These risks include, but may not be limited to:</w:t>
      </w:r>
    </w:p>
    <w:p w14:paraId="79F97F09" w14:textId="77777777" w:rsidR="00D41286" w:rsidRDefault="00D41286" w:rsidP="00D41286">
      <w:r>
        <w:t xml:space="preserve">· In rare cases, information transmitted may not be </w:t>
      </w:r>
      <w:proofErr w:type="gramStart"/>
      <w:r>
        <w:t>sufficient</w:t>
      </w:r>
      <w:proofErr w:type="gramEnd"/>
      <w:r>
        <w:t xml:space="preserve"> (e.g. poor resolution of images) to</w:t>
      </w:r>
    </w:p>
    <w:p w14:paraId="738B7666" w14:textId="77777777" w:rsidR="00D41286" w:rsidRDefault="00D41286" w:rsidP="00D41286">
      <w:r>
        <w:t xml:space="preserve">allow for </w:t>
      </w:r>
      <w:proofErr w:type="gramStart"/>
      <w:r>
        <w:t>appropriate medical</w:t>
      </w:r>
      <w:proofErr w:type="gramEnd"/>
      <w:r>
        <w:t xml:space="preserve"> decision making by the physician and consultant(s);</w:t>
      </w:r>
    </w:p>
    <w:p w14:paraId="484A2A41" w14:textId="77777777" w:rsidR="00D41286" w:rsidRDefault="00D41286" w:rsidP="00D41286">
      <w:r>
        <w:t>· Delays in medical evaluation and treatment could occur due to deficiencies or failures of the</w:t>
      </w:r>
    </w:p>
    <w:p w14:paraId="6043DB8C" w14:textId="77777777" w:rsidR="00D41286" w:rsidRDefault="00D41286" w:rsidP="00D41286">
      <w:r>
        <w:t>equipment;</w:t>
      </w:r>
    </w:p>
    <w:p w14:paraId="264A8531" w14:textId="77777777" w:rsidR="00D41286" w:rsidRDefault="00D41286" w:rsidP="00D41286">
      <w:r>
        <w:t xml:space="preserve">· In </w:t>
      </w:r>
      <w:proofErr w:type="gramStart"/>
      <w:r>
        <w:t>very rare</w:t>
      </w:r>
      <w:proofErr w:type="gramEnd"/>
      <w:r>
        <w:t xml:space="preserve"> instances, security protocols could fail, causing a breach of privacy of personal</w:t>
      </w:r>
    </w:p>
    <w:p w14:paraId="0C54B3F0" w14:textId="77777777" w:rsidR="00D41286" w:rsidRDefault="00D41286" w:rsidP="00D41286">
      <w:r>
        <w:t>medical information;</w:t>
      </w:r>
    </w:p>
    <w:p w14:paraId="4057E08B" w14:textId="329EACB7" w:rsidR="00D41286" w:rsidRDefault="00D41286" w:rsidP="00D41286">
      <w:bookmarkStart w:id="0" w:name="_GoBack"/>
      <w:bookmarkEnd w:id="0"/>
      <w:r>
        <w:lastRenderedPageBreak/>
        <w:t xml:space="preserve"> In rare cases, a lack of access to complete medical records may result in adverse drug</w:t>
      </w:r>
    </w:p>
    <w:p w14:paraId="064E10BD" w14:textId="77777777" w:rsidR="00D41286" w:rsidRDefault="00D41286" w:rsidP="00D41286">
      <w:r>
        <w:t>interactions or allergic reactions or other judgment errors;</w:t>
      </w:r>
    </w:p>
    <w:p w14:paraId="12AA88E7" w14:textId="77777777" w:rsidR="00D41286" w:rsidRPr="00D41286" w:rsidRDefault="00D41286" w:rsidP="00D41286">
      <w:pPr>
        <w:rPr>
          <w:b/>
          <w:bCs/>
        </w:rPr>
      </w:pPr>
      <w:r w:rsidRPr="00D41286">
        <w:rPr>
          <w:b/>
          <w:bCs/>
        </w:rPr>
        <w:t>By signing this form, I understand the following:</w:t>
      </w:r>
    </w:p>
    <w:p w14:paraId="3352B9D8" w14:textId="77777777" w:rsidR="00D41286" w:rsidRDefault="00D41286" w:rsidP="00D41286">
      <w:r>
        <w:t>1. I understand that the laws that protect privacy and the confidentiality of medical information</w:t>
      </w:r>
    </w:p>
    <w:p w14:paraId="07B06897" w14:textId="77777777" w:rsidR="00D41286" w:rsidRDefault="00D41286" w:rsidP="00D41286">
      <w:r>
        <w:t>also apply to telemedicine, and that no information obtained in the use of telemedicine which</w:t>
      </w:r>
    </w:p>
    <w:p w14:paraId="15A92986" w14:textId="77777777" w:rsidR="00D41286" w:rsidRDefault="00D41286" w:rsidP="00D41286">
      <w:proofErr w:type="gramStart"/>
      <w:r>
        <w:t>identifies</w:t>
      </w:r>
      <w:proofErr w:type="gramEnd"/>
      <w:r>
        <w:t xml:space="preserve"> me will be disclosed to researchers or other entities without my consent.</w:t>
      </w:r>
    </w:p>
    <w:p w14:paraId="15AAA3CB" w14:textId="77777777" w:rsidR="00D41286" w:rsidRDefault="00D41286" w:rsidP="00D41286">
      <w:r>
        <w:t>2. I understand that I have the right to withhold or withdraw my consent to the use of</w:t>
      </w:r>
    </w:p>
    <w:p w14:paraId="4E5A595E" w14:textId="77777777" w:rsidR="00D41286" w:rsidRDefault="00D41286" w:rsidP="00D41286">
      <w:r>
        <w:t>telemedicine in the course of my care at any time, without affecting my right to future care or</w:t>
      </w:r>
    </w:p>
    <w:p w14:paraId="7B2354F2" w14:textId="77777777" w:rsidR="00D41286" w:rsidRDefault="00D41286" w:rsidP="00D41286">
      <w:r>
        <w:t>treatment.</w:t>
      </w:r>
    </w:p>
    <w:p w14:paraId="157EB40A" w14:textId="77777777" w:rsidR="00D41286" w:rsidRDefault="00D41286" w:rsidP="00D41286">
      <w:r>
        <w:t>3. I understand that I have the right to inspect all information obtained and recorded in the</w:t>
      </w:r>
    </w:p>
    <w:p w14:paraId="38CD9B4E" w14:textId="77777777" w:rsidR="00D41286" w:rsidRDefault="00D41286" w:rsidP="00D41286">
      <w:r>
        <w:t>course of a telemedicine interaction, and may receive copies of this information for a</w:t>
      </w:r>
    </w:p>
    <w:p w14:paraId="42CBD79A" w14:textId="77777777" w:rsidR="00D41286" w:rsidRDefault="00D41286" w:rsidP="00D41286">
      <w:r>
        <w:t>reasonable fee.</w:t>
      </w:r>
    </w:p>
    <w:p w14:paraId="211B07BD" w14:textId="77777777" w:rsidR="00D41286" w:rsidRDefault="00D41286" w:rsidP="00D41286">
      <w:r>
        <w:t>4. I understand that a variety of alternative methods of medical care may be available to me, and</w:t>
      </w:r>
    </w:p>
    <w:p w14:paraId="25049A81" w14:textId="77777777" w:rsidR="00D41286" w:rsidRDefault="00D41286" w:rsidP="00D41286">
      <w:r>
        <w:t>that I may choose one or more of these at any time. My ophthalmologist has explained the</w:t>
      </w:r>
    </w:p>
    <w:p w14:paraId="3CA80D39" w14:textId="77777777" w:rsidR="00D41286" w:rsidRDefault="00D41286" w:rsidP="00D41286">
      <w:r>
        <w:t>alternatives to my satisfaction.</w:t>
      </w:r>
    </w:p>
    <w:p w14:paraId="16100CB1" w14:textId="77777777" w:rsidR="00D41286" w:rsidRDefault="00D41286" w:rsidP="00D41286">
      <w:r>
        <w:t>5. I understand that telemedicine may involve electronic communication of my personal medical</w:t>
      </w:r>
    </w:p>
    <w:p w14:paraId="00C392A2" w14:textId="77777777" w:rsidR="00D41286" w:rsidRDefault="00D41286" w:rsidP="00D41286">
      <w:r>
        <w:t xml:space="preserve">information to other medical practitioners who may </w:t>
      </w:r>
      <w:proofErr w:type="gramStart"/>
      <w:r>
        <w:t>be located in</w:t>
      </w:r>
      <w:proofErr w:type="gramEnd"/>
      <w:r>
        <w:t xml:space="preserve"> other areas, including out of</w:t>
      </w:r>
    </w:p>
    <w:p w14:paraId="69DD0A65" w14:textId="77777777" w:rsidR="00D41286" w:rsidRDefault="00D41286" w:rsidP="00D41286">
      <w:r>
        <w:t>state.</w:t>
      </w:r>
    </w:p>
    <w:p w14:paraId="5FE4B1B6" w14:textId="77777777" w:rsidR="00D41286" w:rsidRDefault="00D41286" w:rsidP="00D41286">
      <w:r>
        <w:t>6. I understand that it is my duty to inform my ophthalmologist of electronic interactions</w:t>
      </w:r>
    </w:p>
    <w:p w14:paraId="6382836F" w14:textId="77777777" w:rsidR="00D41286" w:rsidRDefault="00D41286" w:rsidP="00D41286">
      <w:r>
        <w:t>regarding my care that I may have with other healthcare providers.</w:t>
      </w:r>
    </w:p>
    <w:p w14:paraId="20F91DE1" w14:textId="77777777" w:rsidR="00D41286" w:rsidRDefault="00D41286" w:rsidP="00D41286">
      <w:r>
        <w:t xml:space="preserve">7. I understand that I may expect the anticipated benefits from the use of telemedicine in </w:t>
      </w:r>
      <w:proofErr w:type="gramStart"/>
      <w:r>
        <w:t>my</w:t>
      </w:r>
      <w:proofErr w:type="gramEnd"/>
    </w:p>
    <w:p w14:paraId="0FFC1170" w14:textId="77777777" w:rsidR="00D41286" w:rsidRDefault="00D41286" w:rsidP="00D41286">
      <w:r>
        <w:t>care, but that no results can be guaranteed or assured.</w:t>
      </w:r>
    </w:p>
    <w:p w14:paraId="5435C137" w14:textId="77777777" w:rsidR="00D41286" w:rsidRPr="00D41286" w:rsidRDefault="00D41286" w:rsidP="00D41286">
      <w:pPr>
        <w:rPr>
          <w:b/>
          <w:bCs/>
        </w:rPr>
      </w:pPr>
      <w:r w:rsidRPr="00D41286">
        <w:rPr>
          <w:b/>
          <w:bCs/>
        </w:rPr>
        <w:t xml:space="preserve">Patient Consent </w:t>
      </w:r>
      <w:proofErr w:type="gramStart"/>
      <w:r w:rsidRPr="00D41286">
        <w:rPr>
          <w:b/>
          <w:bCs/>
        </w:rPr>
        <w:t>To</w:t>
      </w:r>
      <w:proofErr w:type="gramEnd"/>
      <w:r w:rsidRPr="00D41286">
        <w:rPr>
          <w:b/>
          <w:bCs/>
        </w:rPr>
        <w:t xml:space="preserve"> The Use of Telemedicine</w:t>
      </w:r>
    </w:p>
    <w:p w14:paraId="2D42386B" w14:textId="77777777" w:rsidR="00D41286" w:rsidRDefault="00D41286" w:rsidP="00D41286">
      <w:r>
        <w:t xml:space="preserve">I have read and understand the information </w:t>
      </w:r>
      <w:proofErr w:type="gramStart"/>
      <w:r>
        <w:t>provided</w:t>
      </w:r>
      <w:proofErr w:type="gramEnd"/>
      <w:r>
        <w:t xml:space="preserve"> above regarding telemedicine, have</w:t>
      </w:r>
    </w:p>
    <w:p w14:paraId="607B27C0" w14:textId="77777777" w:rsidR="00D41286" w:rsidRDefault="00D41286" w:rsidP="00D41286">
      <w:r>
        <w:t xml:space="preserve">discussed it with my physician or such assistants as may be </w:t>
      </w:r>
      <w:proofErr w:type="gramStart"/>
      <w:r>
        <w:t>designated</w:t>
      </w:r>
      <w:proofErr w:type="gramEnd"/>
      <w:r>
        <w:t>, and all of my questions</w:t>
      </w:r>
    </w:p>
    <w:p w14:paraId="6FB0EA82" w14:textId="77777777" w:rsidR="00D41286" w:rsidRDefault="00D41286" w:rsidP="00D41286">
      <w:r>
        <w:t>have been answered to my satisfaction. I hereby give my informed consent for the use of</w:t>
      </w:r>
    </w:p>
    <w:p w14:paraId="52606C23" w14:textId="6AEC53C0" w:rsidR="00AC0CF6" w:rsidRPr="00D41286" w:rsidRDefault="00D41286" w:rsidP="00D41286">
      <w:r>
        <w:t xml:space="preserve">telemedicine in my medical </w:t>
      </w:r>
      <w:proofErr w:type="gramStart"/>
      <w:r>
        <w:t>care</w:t>
      </w:r>
      <w:r>
        <w:t xml:space="preserve"> .</w:t>
      </w:r>
      <w:proofErr w:type="gramEnd"/>
    </w:p>
    <w:sectPr w:rsidR="00AC0CF6" w:rsidRPr="00D412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NTc3MDA0NzE2MDBR0lEKTi0uzszPAykwrAUANpsc7ywAAAA="/>
  </w:docVars>
  <w:rsids>
    <w:rsidRoot w:val="00AC0CF6"/>
    <w:rsid w:val="00AC0CF6"/>
    <w:rsid w:val="00D41286"/>
    <w:rsid w:val="00D92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7C6E3"/>
  <w15:chartTrackingRefBased/>
  <w15:docId w15:val="{0066FF9B-7AB2-4099-BE3A-618752E14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12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7</Words>
  <Characters>318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adnutrition@gmail.com</dc:creator>
  <cp:keywords/>
  <dc:description/>
  <cp:lastModifiedBy>Tyra Tanner</cp:lastModifiedBy>
  <cp:revision>2</cp:revision>
  <cp:lastPrinted>2020-03-19T02:15:00Z</cp:lastPrinted>
  <dcterms:created xsi:type="dcterms:W3CDTF">2020-03-19T04:04:00Z</dcterms:created>
  <dcterms:modified xsi:type="dcterms:W3CDTF">2020-03-19T04:04:00Z</dcterms:modified>
</cp:coreProperties>
</file>